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77777777" w:rsidR="00946F39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Problem Set 1</w:t>
      </w:r>
    </w:p>
    <w:p w14:paraId="0284E141" w14:textId="44E5D1D4" w:rsidR="00946F39" w:rsidRPr="007F569E" w:rsidRDefault="00946F39" w:rsidP="00CA5FEB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Indicate the type of variables:</w:t>
      </w:r>
    </w:p>
    <w:p w14:paraId="082C8A55" w14:textId="7C320046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age = 18</w:t>
      </w:r>
    </w:p>
    <w:p w14:paraId="2FC3979A" w14:textId="3B28D9C4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ame = "Alice"</w:t>
      </w:r>
    </w:p>
    <w:p w14:paraId="7D9BB5AD" w14:textId="5A8C3CDB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temperature = 25.5</w:t>
      </w:r>
    </w:p>
    <w:p w14:paraId="599599AB" w14:textId="51078290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is_student = True</w:t>
      </w:r>
    </w:p>
    <w:p w14:paraId="5B351DA5" w14:textId="2828B0D8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siblings = 2</w:t>
      </w:r>
    </w:p>
    <w:p w14:paraId="1FBF2BB2" w14:textId="5BCDE087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course = 'Mathematics'</w:t>
      </w:r>
    </w:p>
    <w:p w14:paraId="03FBFC99" w14:textId="11E659D1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height = 5.9</w:t>
      </w:r>
    </w:p>
    <w:p w14:paraId="75161E25" w14:textId="4D1053E2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has_pet = False</w:t>
      </w:r>
    </w:p>
    <w:p w14:paraId="6C8F63DB" w14:textId="066EDE58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score = 87</w:t>
      </w:r>
    </w:p>
    <w:p w14:paraId="4DF6B253" w14:textId="0EA8CCBA" w:rsidR="00946F39" w:rsidRPr="007F569E" w:rsidRDefault="00946F39" w:rsidP="00783ECB">
      <w:pPr>
        <w:pStyle w:val="ListParagraph"/>
        <w:numPr>
          <w:ilvl w:val="0"/>
          <w:numId w:val="3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grade = '''A'''</w:t>
      </w:r>
    </w:p>
    <w:p w14:paraId="5CCFE361" w14:textId="77777777" w:rsidR="00783ECB" w:rsidRPr="007F569E" w:rsidRDefault="00783ECB" w:rsidP="00783ECB">
      <w:p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</w:p>
    <w:p w14:paraId="142B0778" w14:textId="2EC65D69" w:rsidR="00CA5FEB" w:rsidRPr="007F569E" w:rsidRDefault="007F569E" w:rsidP="00CA5FEB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>Indicate which type conversion would result in error</w:t>
      </w:r>
      <w:r w:rsidR="00D535C7">
        <w:rPr>
          <w:rFonts w:ascii="Times New Roman" w:eastAsia="Arial" w:hAnsi="Times New Roman" w:cs="Times New Roman"/>
          <w:bCs/>
          <w:sz w:val="24"/>
          <w:szCs w:val="24"/>
        </w:rPr>
        <w:t>. Be ready to explain.</w:t>
      </w:r>
    </w:p>
    <w:p w14:paraId="288C5189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um = 10</w:t>
      </w:r>
    </w:p>
    <w:p w14:paraId="42E03F2E" w14:textId="56E4D55E" w:rsidR="00CA5FEB" w:rsidRPr="007F569E" w:rsidRDefault="00CA5FEB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um_str = str(num)</w:t>
      </w:r>
    </w:p>
    <w:p w14:paraId="3ADB5E83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um_str = "20"</w:t>
      </w:r>
    </w:p>
    <w:p w14:paraId="40A11AF0" w14:textId="23DA57A8" w:rsidR="00CA5FEB" w:rsidRPr="007F569E" w:rsidRDefault="00CA5FEB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um = int(num_str)</w:t>
      </w:r>
    </w:p>
    <w:p w14:paraId="65E213AA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float_num = 3.14</w:t>
      </w:r>
    </w:p>
    <w:p w14:paraId="4EC17DC0" w14:textId="0A61A013" w:rsidR="00CA5FEB" w:rsidRPr="007F569E" w:rsidRDefault="00CA5FEB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int_num = int(float_num)</w:t>
      </w:r>
    </w:p>
    <w:p w14:paraId="5E6E5235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int_num = 5</w:t>
      </w:r>
    </w:p>
    <w:p w14:paraId="336A7B58" w14:textId="5E46BCC9" w:rsidR="00CA5FEB" w:rsidRPr="007F569E" w:rsidRDefault="00CA5FEB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float_num = float(int_num)</w:t>
      </w:r>
    </w:p>
    <w:p w14:paraId="11C1E177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um_str = "3.14"</w:t>
      </w:r>
    </w:p>
    <w:p w14:paraId="117A8DB6" w14:textId="5AC55A96" w:rsidR="00CA5FEB" w:rsidRPr="007F569E" w:rsidRDefault="00CA5FEB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float_num = float(num_str)</w:t>
      </w:r>
    </w:p>
    <w:p w14:paraId="65780B03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um_str = "abc"</w:t>
      </w:r>
    </w:p>
    <w:p w14:paraId="6D4D05D9" w14:textId="60311816" w:rsidR="00CA5FEB" w:rsidRPr="007F569E" w:rsidRDefault="00CA5FEB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um = int(num_str)</w:t>
      </w:r>
    </w:p>
    <w:p w14:paraId="31F789E7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float_num = 3.14</w:t>
      </w:r>
    </w:p>
    <w:p w14:paraId="35366254" w14:textId="5675FDE6" w:rsidR="00CA5FEB" w:rsidRPr="007F569E" w:rsidRDefault="00CA5FEB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um_str = str(float_num)</w:t>
      </w:r>
    </w:p>
    <w:p w14:paraId="133CC810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bool_str = "True"</w:t>
      </w:r>
    </w:p>
    <w:p w14:paraId="63627ABF" w14:textId="079A4EB4" w:rsidR="00CA5FEB" w:rsidRDefault="00CA5FEB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bool_val = bool(bool_str)</w:t>
      </w:r>
    </w:p>
    <w:p w14:paraId="5D5F71AA" w14:textId="77777777" w:rsidR="00D535C7" w:rsidRPr="007F569E" w:rsidRDefault="00D535C7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</w:p>
    <w:p w14:paraId="7D30593F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lastRenderedPageBreak/>
        <w:t>num = 0</w:t>
      </w:r>
    </w:p>
    <w:p w14:paraId="29D37BAD" w14:textId="45CA0351" w:rsidR="00CA5FEB" w:rsidRPr="007F569E" w:rsidRDefault="00CA5FEB" w:rsidP="00783ECB">
      <w:pPr>
        <w:pStyle w:val="ListParagraph"/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bool_val = bool(num)</w:t>
      </w:r>
    </w:p>
    <w:p w14:paraId="19735760" w14:textId="77777777" w:rsidR="00CA5FEB" w:rsidRPr="007F569E" w:rsidRDefault="00CA5FEB" w:rsidP="00783ECB">
      <w:pPr>
        <w:pStyle w:val="ListParagraph"/>
        <w:numPr>
          <w:ilvl w:val="0"/>
          <w:numId w:val="4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bool_val = True</w:t>
      </w:r>
    </w:p>
    <w:p w14:paraId="6F865130" w14:textId="726B4CEF" w:rsidR="00D33A00" w:rsidRPr="007F569E" w:rsidRDefault="00CA5FEB" w:rsidP="00783ECB">
      <w:pPr>
        <w:pStyle w:val="ListParagraph"/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num = int(bool_val)</w:t>
      </w:r>
    </w:p>
    <w:p w14:paraId="2469F56B" w14:textId="1D3F3131" w:rsidR="00783ECB" w:rsidRPr="007F569E" w:rsidRDefault="00783ECB" w:rsidP="00783ECB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Indicate whether the following string declaration would result in error.</w:t>
      </w:r>
      <w:r w:rsidR="00960755">
        <w:rPr>
          <w:rFonts w:ascii="Times New Roman" w:eastAsia="Arial" w:hAnsi="Times New Roman" w:cs="Times New Roman"/>
          <w:bCs/>
          <w:sz w:val="24"/>
          <w:szCs w:val="24"/>
        </w:rPr>
        <w:t xml:space="preserve"> Be ready to explain.</w:t>
      </w:r>
    </w:p>
    <w:p w14:paraId="5DD0556E" w14:textId="71D496D6" w:rsidR="00783ECB" w:rsidRPr="007F569E" w:rsidRDefault="00783ECB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"blue"</w:t>
      </w:r>
    </w:p>
    <w:p w14:paraId="73257867" w14:textId="0073B432" w:rsidR="00783ECB" w:rsidRPr="007F569E" w:rsidRDefault="00783ECB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"Hello, how are you?'</w:t>
      </w:r>
    </w:p>
    <w:p w14:paraId="0021308B" w14:textId="1F0D1E39" w:rsidR="00783ECB" w:rsidRPr="007F569E" w:rsidRDefault="00783ECB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'John Smith'</w:t>
      </w:r>
    </w:p>
    <w:p w14:paraId="0CFEF55C" w14:textId="6004AE11" w:rsidR="00783ECB" w:rsidRPr="007F569E" w:rsidRDefault="00783ECB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"You got the "First Place""</w:t>
      </w:r>
    </w:p>
    <w:p w14:paraId="0045221A" w14:textId="0C6BF9DE" w:rsidR="00783ECB" w:rsidRPr="007F569E" w:rsidRDefault="00783ECB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'I'm Invalid String'</w:t>
      </w:r>
    </w:p>
    <w:p w14:paraId="00E1DE40" w14:textId="255D6991" w:rsidR="00783ECB" w:rsidRPr="007F569E" w:rsidRDefault="00783ECB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"It's sunny today."</w:t>
      </w:r>
    </w:p>
    <w:p w14:paraId="2F4A805A" w14:textId="4D063DFB" w:rsidR="00783ECB" w:rsidRPr="007F569E" w:rsidRDefault="00783ECB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'This is a "string"'</w:t>
      </w:r>
    </w:p>
    <w:p w14:paraId="2AD25EE1" w14:textId="03849370" w:rsidR="00783ECB" w:rsidRPr="007F569E" w:rsidRDefault="00783ECB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eastAsia="Arial" w:hAnsi="Consolas" w:cs="Times New Roman"/>
          <w:bCs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"https://www.example.com"</w:t>
      </w:r>
    </w:p>
    <w:p w14:paraId="05D48CA6" w14:textId="5D44B177" w:rsidR="00376B05" w:rsidRPr="007F569E" w:rsidRDefault="00783ECB" w:rsidP="00783ECB">
      <w:pPr>
        <w:pStyle w:val="ListParagraph"/>
        <w:numPr>
          <w:ilvl w:val="0"/>
          <w:numId w:val="5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w:r w:rsidRPr="007F569E">
        <w:rPr>
          <w:rFonts w:ascii="Consolas" w:eastAsia="Arial" w:hAnsi="Consolas" w:cs="Times New Roman"/>
          <w:bCs/>
          <w:sz w:val="24"/>
          <w:szCs w:val="24"/>
        </w:rPr>
        <w:t>'''Good evening'''</w:t>
      </w:r>
    </w:p>
    <w:p w14:paraId="2EDA0C47" w14:textId="02ACA1E1" w:rsidR="007F569E" w:rsidRPr="007F569E" w:rsidRDefault="007F569E" w:rsidP="007F569E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Given the string line, </w:t>
      </w:r>
      <w:r w:rsidR="00CC30D0">
        <w:rPr>
          <w:rFonts w:ascii="Times New Roman" w:eastAsia="Arial" w:hAnsi="Times New Roman" w:cs="Times New Roman"/>
          <w:bCs/>
          <w:sz w:val="24"/>
          <w:szCs w:val="24"/>
        </w:rPr>
        <w:t>use the squared bracket code to print string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 described in each problem.</w:t>
      </w:r>
    </w:p>
    <w:p w14:paraId="6D751F9A" w14:textId="4645367C" w:rsidR="007F569E" w:rsidRPr="007F569E" w:rsidRDefault="007F569E" w:rsidP="007F569E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line</w:t>
      </w:r>
      <w:r w:rsidRPr="007F569E">
        <w:rPr>
          <w:rFonts w:ascii="Consolas" w:hAnsi="Consolas"/>
          <w:sz w:val="24"/>
          <w:szCs w:val="24"/>
        </w:rPr>
        <w:t xml:space="preserve"> = "Python Programming"</w:t>
      </w:r>
    </w:p>
    <w:p w14:paraId="25C33D9B" w14:textId="23817271" w:rsidR="007F569E" w:rsidRPr="007F569E" w:rsidRDefault="007F569E" w:rsidP="007F569E">
      <w:pPr>
        <w:pStyle w:val="ListParagraph"/>
        <w:spacing w:after="0" w:line="360" w:lineRule="auto"/>
        <w:jc w:val="left"/>
        <w:rPr>
          <w:rFonts w:ascii="Consolas" w:hAnsi="Consolas"/>
          <w:sz w:val="24"/>
          <w:szCs w:val="24"/>
        </w:rPr>
      </w:pPr>
      <w:r w:rsidRPr="007F569E">
        <w:rPr>
          <w:rFonts w:ascii="Consolas" w:hAnsi="Consolas"/>
          <w:sz w:val="24"/>
          <w:szCs w:val="24"/>
        </w:rPr>
        <w:t>print the first character.</w:t>
      </w:r>
    </w:p>
    <w:p w14:paraId="7DF3758C" w14:textId="4EAEF79B" w:rsidR="007F569E" w:rsidRPr="007F569E" w:rsidRDefault="007F569E" w:rsidP="007F569E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line</w:t>
      </w:r>
      <w:r w:rsidRPr="007F569E">
        <w:rPr>
          <w:rFonts w:ascii="Consolas" w:hAnsi="Consolas"/>
          <w:sz w:val="24"/>
          <w:szCs w:val="24"/>
        </w:rPr>
        <w:t xml:space="preserve"> = "Data Science is fun"</w:t>
      </w:r>
    </w:p>
    <w:p w14:paraId="1A6666EF" w14:textId="3810197D" w:rsidR="007F569E" w:rsidRPr="007F569E" w:rsidRDefault="007F569E" w:rsidP="007F569E">
      <w:pPr>
        <w:pStyle w:val="ListParagraph"/>
        <w:spacing w:after="0" w:line="360" w:lineRule="auto"/>
        <w:jc w:val="left"/>
        <w:rPr>
          <w:rFonts w:ascii="Consolas" w:hAnsi="Consolas"/>
          <w:sz w:val="24"/>
          <w:szCs w:val="24"/>
        </w:rPr>
      </w:pPr>
      <w:r w:rsidRPr="007F569E">
        <w:rPr>
          <w:rFonts w:ascii="Consolas" w:hAnsi="Consolas"/>
          <w:sz w:val="24"/>
          <w:szCs w:val="24"/>
        </w:rPr>
        <w:t>print the substring "Science".</w:t>
      </w:r>
    </w:p>
    <w:p w14:paraId="2AB4230F" w14:textId="1286EC73" w:rsidR="007F569E" w:rsidRPr="007F569E" w:rsidRDefault="007F569E" w:rsidP="007F569E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line</w:t>
      </w:r>
      <w:r w:rsidRPr="007F569E">
        <w:rPr>
          <w:rFonts w:ascii="Consolas" w:hAnsi="Consolas"/>
          <w:sz w:val="24"/>
          <w:szCs w:val="24"/>
        </w:rPr>
        <w:t xml:space="preserve"> = "Hello, World!"</w:t>
      </w:r>
    </w:p>
    <w:p w14:paraId="202381B2" w14:textId="5CAEB257" w:rsidR="007F569E" w:rsidRPr="007F569E" w:rsidRDefault="007F569E" w:rsidP="007F569E">
      <w:pPr>
        <w:pStyle w:val="ListParagraph"/>
        <w:spacing w:after="0" w:line="360" w:lineRule="auto"/>
        <w:jc w:val="left"/>
        <w:rPr>
          <w:rFonts w:ascii="Consolas" w:hAnsi="Consolas"/>
          <w:sz w:val="24"/>
          <w:szCs w:val="24"/>
        </w:rPr>
      </w:pPr>
      <w:r w:rsidRPr="007F569E">
        <w:rPr>
          <w:rFonts w:ascii="Consolas" w:hAnsi="Consolas"/>
          <w:sz w:val="24"/>
          <w:szCs w:val="24"/>
        </w:rPr>
        <w:t>print the last character.</w:t>
      </w:r>
    </w:p>
    <w:p w14:paraId="23922C76" w14:textId="230BC93E" w:rsidR="007F569E" w:rsidRPr="007F569E" w:rsidRDefault="007F569E" w:rsidP="007F569E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line</w:t>
      </w:r>
      <w:r w:rsidRPr="007F569E">
        <w:rPr>
          <w:rFonts w:ascii="Consolas" w:hAnsi="Consolas"/>
          <w:sz w:val="24"/>
          <w:szCs w:val="24"/>
        </w:rPr>
        <w:t xml:space="preserve"> = "Artificial Intelligence"</w:t>
      </w:r>
    </w:p>
    <w:p w14:paraId="0275577A" w14:textId="34FC9CF5" w:rsidR="007F569E" w:rsidRPr="007F569E" w:rsidRDefault="007F569E" w:rsidP="007F569E">
      <w:pPr>
        <w:pStyle w:val="ListParagraph"/>
        <w:spacing w:after="0" w:line="360" w:lineRule="auto"/>
        <w:jc w:val="left"/>
        <w:rPr>
          <w:rFonts w:ascii="Consolas" w:hAnsi="Consolas"/>
          <w:sz w:val="24"/>
          <w:szCs w:val="24"/>
        </w:rPr>
      </w:pPr>
      <w:r w:rsidRPr="007F569E">
        <w:rPr>
          <w:rFonts w:ascii="Consolas" w:hAnsi="Consolas"/>
          <w:sz w:val="24"/>
          <w:szCs w:val="24"/>
        </w:rPr>
        <w:t>print the substring "Intelligence"</w:t>
      </w:r>
    </w:p>
    <w:p w14:paraId="6F125135" w14:textId="68FB93C6" w:rsidR="007F569E" w:rsidRPr="007F569E" w:rsidRDefault="007F569E" w:rsidP="007F569E">
      <w:pPr>
        <w:pStyle w:val="ListParagraph"/>
        <w:numPr>
          <w:ilvl w:val="0"/>
          <w:numId w:val="6"/>
        </w:numPr>
        <w:spacing w:after="0" w:line="360" w:lineRule="auto"/>
        <w:jc w:val="left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line</w:t>
      </w:r>
      <w:r w:rsidRPr="007F569E">
        <w:rPr>
          <w:rFonts w:ascii="Consolas" w:hAnsi="Consolas"/>
          <w:sz w:val="24"/>
          <w:szCs w:val="24"/>
        </w:rPr>
        <w:t xml:space="preserve"> = "AI is amazing!"</w:t>
      </w:r>
    </w:p>
    <w:p w14:paraId="0D99AC00" w14:textId="2CC248CE" w:rsidR="007F569E" w:rsidRDefault="007F569E" w:rsidP="007F569E">
      <w:pPr>
        <w:pStyle w:val="ListParagraph"/>
        <w:spacing w:after="0" w:line="360" w:lineRule="auto"/>
        <w:jc w:val="left"/>
        <w:rPr>
          <w:rFonts w:ascii="Consolas" w:hAnsi="Consolas"/>
          <w:sz w:val="24"/>
          <w:szCs w:val="24"/>
        </w:rPr>
      </w:pPr>
      <w:r w:rsidRPr="007F569E">
        <w:rPr>
          <w:rFonts w:ascii="Consolas" w:hAnsi="Consolas"/>
          <w:sz w:val="24"/>
          <w:szCs w:val="24"/>
        </w:rPr>
        <w:t>print the substring "amazing".</w:t>
      </w:r>
    </w:p>
    <w:p w14:paraId="159099B1" w14:textId="7905A9E1" w:rsidR="007F569E" w:rsidRDefault="007F569E" w:rsidP="007F569E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hAnsi="Times New Roman" w:cs="Times New Roman"/>
          <w:sz w:val="24"/>
          <w:szCs w:val="24"/>
        </w:rPr>
      </w:pPr>
      <w:r w:rsidRPr="007F569E">
        <w:rPr>
          <w:rFonts w:ascii="Times New Roman" w:hAnsi="Times New Roman" w:cs="Times New Roman"/>
          <w:sz w:val="24"/>
          <w:szCs w:val="24"/>
        </w:rPr>
        <w:t>Given the code, indicate what the output will be:</w:t>
      </w:r>
    </w:p>
    <w:p w14:paraId="020257DE" w14:textId="77777777" w:rsidR="007F569E" w:rsidRPr="00CC30D0" w:rsidRDefault="007F569E" w:rsidP="007F569E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word = "Python"</w:t>
      </w:r>
    </w:p>
    <w:p w14:paraId="2EF183FD" w14:textId="77777777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print(word[2])</w:t>
      </w:r>
    </w:p>
    <w:p w14:paraId="28714A91" w14:textId="77777777" w:rsidR="007F569E" w:rsidRPr="00CC30D0" w:rsidRDefault="007F569E" w:rsidP="007F569E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sentence = "Data Science"</w:t>
      </w:r>
    </w:p>
    <w:p w14:paraId="1D466EBA" w14:textId="77777777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print(sentence[5])</w:t>
      </w:r>
    </w:p>
    <w:p w14:paraId="7CF01716" w14:textId="77777777" w:rsidR="007F569E" w:rsidRPr="00CC30D0" w:rsidRDefault="007F569E" w:rsidP="007F569E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lastRenderedPageBreak/>
        <w:t>phrase = "Hello, World!"</w:t>
      </w:r>
    </w:p>
    <w:p w14:paraId="21B2AE17" w14:textId="77777777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print(phrase[-1])</w:t>
      </w:r>
    </w:p>
    <w:p w14:paraId="5532CC1F" w14:textId="77777777" w:rsidR="007F569E" w:rsidRPr="00CC30D0" w:rsidRDefault="007F569E" w:rsidP="007F569E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text = "Machine Learning"</w:t>
      </w:r>
    </w:p>
    <w:p w14:paraId="18CDA2AC" w14:textId="77777777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print(text[:7])</w:t>
      </w:r>
    </w:p>
    <w:p w14:paraId="4EE73796" w14:textId="77777777" w:rsidR="007F569E" w:rsidRPr="00CC30D0" w:rsidRDefault="007F569E" w:rsidP="007F569E">
      <w:pPr>
        <w:pStyle w:val="ListParagraph"/>
        <w:numPr>
          <w:ilvl w:val="0"/>
          <w:numId w:val="7"/>
        </w:numPr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line = "Artificial Intelligence"</w:t>
      </w:r>
    </w:p>
    <w:p w14:paraId="27C49D52" w14:textId="174C5D32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print(line[2:10])</w:t>
      </w:r>
    </w:p>
    <w:p w14:paraId="03E114A7" w14:textId="55FCF962" w:rsidR="007F569E" w:rsidRDefault="007F569E" w:rsidP="007F569E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ormatted string that prints the string given the variable </w:t>
      </w:r>
      <w:r w:rsidR="00CC30D0">
        <w:rPr>
          <w:rFonts w:ascii="Times New Roman" w:hAnsi="Times New Roman" w:cs="Times New Roman"/>
          <w:sz w:val="24"/>
          <w:szCs w:val="24"/>
        </w:rPr>
        <w:t>declaration.</w:t>
      </w:r>
    </w:p>
    <w:p w14:paraId="3B83B2DE" w14:textId="77777777" w:rsidR="007F569E" w:rsidRPr="00CC30D0" w:rsidRDefault="007F569E" w:rsidP="007F569E">
      <w:pPr>
        <w:pStyle w:val="ListParagraph"/>
        <w:numPr>
          <w:ilvl w:val="0"/>
          <w:numId w:val="8"/>
        </w:numPr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name = "Alice"</w:t>
      </w:r>
    </w:p>
    <w:p w14:paraId="78E0BFF5" w14:textId="77777777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age = 25</w:t>
      </w:r>
    </w:p>
    <w:p w14:paraId="3382381B" w14:textId="7416836B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output:</w:t>
      </w:r>
    </w:p>
    <w:p w14:paraId="15DC8B6C" w14:textId="11F2B110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My name is Alice and I am 25 years old.</w:t>
      </w:r>
    </w:p>
    <w:p w14:paraId="168716AE" w14:textId="576348D2" w:rsidR="007F569E" w:rsidRPr="00CC30D0" w:rsidRDefault="007F569E" w:rsidP="007F569E">
      <w:pPr>
        <w:pStyle w:val="ListParagraph"/>
        <w:numPr>
          <w:ilvl w:val="0"/>
          <w:numId w:val="8"/>
        </w:numPr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day = "Monday"</w:t>
      </w:r>
    </w:p>
    <w:p w14:paraId="73677A1C" w14:textId="77777777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month = "February"</w:t>
      </w:r>
    </w:p>
    <w:p w14:paraId="6B73D3C0" w14:textId="77777777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date = 25</w:t>
      </w:r>
    </w:p>
    <w:p w14:paraId="01ADBBF1" w14:textId="77777777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year = 2024</w:t>
      </w:r>
    </w:p>
    <w:p w14:paraId="5401A152" w14:textId="6883EFE0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output:</w:t>
      </w:r>
    </w:p>
    <w:p w14:paraId="73AC0A3D" w14:textId="7FDA5E2E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Today is Monday, February 25, 2024.</w:t>
      </w:r>
    </w:p>
    <w:p w14:paraId="237E73BF" w14:textId="77777777" w:rsidR="007F569E" w:rsidRPr="00CC30D0" w:rsidRDefault="007F569E" w:rsidP="007F569E">
      <w:pPr>
        <w:pStyle w:val="ListParagraph"/>
        <w:numPr>
          <w:ilvl w:val="0"/>
          <w:numId w:val="8"/>
        </w:numPr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price = 19.99</w:t>
      </w:r>
    </w:p>
    <w:p w14:paraId="25ADD55E" w14:textId="1257D604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output:</w:t>
      </w:r>
    </w:p>
    <w:p w14:paraId="04EB6705" w14:textId="22FB8F3C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The price of the item is $19.99.</w:t>
      </w:r>
    </w:p>
    <w:p w14:paraId="11A5B364" w14:textId="77777777" w:rsidR="007F569E" w:rsidRPr="00CC30D0" w:rsidRDefault="007F569E" w:rsidP="007F569E">
      <w:pPr>
        <w:pStyle w:val="ListParagraph"/>
        <w:numPr>
          <w:ilvl w:val="0"/>
          <w:numId w:val="8"/>
        </w:numPr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temperature = 25.5</w:t>
      </w:r>
    </w:p>
    <w:p w14:paraId="6D65C1D7" w14:textId="23CE06C6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output:</w:t>
      </w:r>
    </w:p>
    <w:p w14:paraId="55DBD66C" w14:textId="61BC9FF6" w:rsidR="007F569E" w:rsidRPr="00CC30D0" w:rsidRDefault="007F569E" w:rsidP="007F569E">
      <w:pPr>
        <w:pStyle w:val="ListParagraph"/>
        <w:spacing w:after="0" w:line="360" w:lineRule="auto"/>
        <w:jc w:val="left"/>
        <w:rPr>
          <w:rFonts w:ascii="Consolas" w:hAnsi="Consolas" w:cs="Times New Roman"/>
          <w:sz w:val="24"/>
          <w:szCs w:val="24"/>
        </w:rPr>
      </w:pPr>
      <w:r w:rsidRPr="00CC30D0">
        <w:rPr>
          <w:rFonts w:ascii="Consolas" w:hAnsi="Consolas" w:cs="Times New Roman"/>
          <w:sz w:val="24"/>
          <w:szCs w:val="24"/>
        </w:rPr>
        <w:t>The temperature is 25.5</w:t>
      </w:r>
      <w:r w:rsidR="007B3D18">
        <w:rPr>
          <w:rFonts w:ascii="Consolas" w:hAnsi="Consolas" w:cs="Times New Roman"/>
          <w:sz w:val="24"/>
          <w:szCs w:val="24"/>
        </w:rPr>
        <w:t xml:space="preserve"> degree </w:t>
      </w:r>
      <w:r w:rsidRPr="00CC30D0">
        <w:rPr>
          <w:rFonts w:ascii="Consolas" w:hAnsi="Consolas" w:cs="Times New Roman"/>
          <w:sz w:val="24"/>
          <w:szCs w:val="24"/>
        </w:rPr>
        <w:t>C.</w:t>
      </w:r>
    </w:p>
    <w:p w14:paraId="324D60BB" w14:textId="77777777" w:rsidR="007F569E" w:rsidRPr="007F569E" w:rsidRDefault="007F569E" w:rsidP="007F569E">
      <w:pPr>
        <w:pStyle w:val="ListParagraph"/>
        <w:spacing w:after="0" w:line="360" w:lineRule="auto"/>
        <w:jc w:val="left"/>
        <w:rPr>
          <w:rFonts w:ascii="Times New Roman" w:hAnsi="Times New Roman" w:cs="Times New Roman"/>
          <w:sz w:val="24"/>
          <w:szCs w:val="24"/>
        </w:rPr>
      </w:pPr>
    </w:p>
    <w:sectPr w:rsidR="007F569E" w:rsidRPr="007F569E" w:rsidSect="00CB5A8B">
      <w:headerReference w:type="default" r:id="rId7"/>
      <w:footerReference w:type="default" r:id="rId8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3CE40" w14:textId="77777777" w:rsidR="00CB5A8B" w:rsidRDefault="00CB5A8B" w:rsidP="00D33A00">
      <w:pPr>
        <w:spacing w:after="0" w:line="240" w:lineRule="auto"/>
      </w:pPr>
      <w:r>
        <w:separator/>
      </w:r>
    </w:p>
  </w:endnote>
  <w:endnote w:type="continuationSeparator" w:id="0">
    <w:p w14:paraId="33D4C135" w14:textId="77777777" w:rsidR="00CB5A8B" w:rsidRDefault="00CB5A8B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897593" w:rsidRPr="00C860D3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3364C" w14:textId="77777777" w:rsidR="00CB5A8B" w:rsidRDefault="00CB5A8B" w:rsidP="00D33A00">
      <w:pPr>
        <w:spacing w:after="0" w:line="240" w:lineRule="auto"/>
      </w:pPr>
      <w:r>
        <w:separator/>
      </w:r>
    </w:p>
  </w:footnote>
  <w:footnote w:type="continuationSeparator" w:id="0">
    <w:p w14:paraId="14DEA5C3" w14:textId="77777777" w:rsidR="00CB5A8B" w:rsidRDefault="00CB5A8B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897593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D08F6"/>
    <w:multiLevelType w:val="hybridMultilevel"/>
    <w:tmpl w:val="DEEA55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D321F1"/>
    <w:multiLevelType w:val="hybridMultilevel"/>
    <w:tmpl w:val="B6FEA6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6825CC"/>
    <w:multiLevelType w:val="hybridMultilevel"/>
    <w:tmpl w:val="7A2A417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324555"/>
    <w:multiLevelType w:val="hybridMultilevel"/>
    <w:tmpl w:val="7152E446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7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2"/>
  </w:num>
  <w:num w:numId="2" w16cid:durableId="193272335">
    <w:abstractNumId w:val="6"/>
  </w:num>
  <w:num w:numId="3" w16cid:durableId="1511406658">
    <w:abstractNumId w:val="5"/>
  </w:num>
  <w:num w:numId="4" w16cid:durableId="1599290143">
    <w:abstractNumId w:val="3"/>
  </w:num>
  <w:num w:numId="5" w16cid:durableId="1493640835">
    <w:abstractNumId w:val="1"/>
  </w:num>
  <w:num w:numId="6" w16cid:durableId="795101191">
    <w:abstractNumId w:val="4"/>
  </w:num>
  <w:num w:numId="7" w16cid:durableId="316954205">
    <w:abstractNumId w:val="7"/>
  </w:num>
  <w:num w:numId="8" w16cid:durableId="52630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jQyM7EwsjA1NzNU0lEKTi0uzszPAykwqgUAzrZXnywAAAA="/>
  </w:docVars>
  <w:rsids>
    <w:rsidRoot w:val="00237E0B"/>
    <w:rsid w:val="001A5509"/>
    <w:rsid w:val="00237E0B"/>
    <w:rsid w:val="00301DD3"/>
    <w:rsid w:val="00376B05"/>
    <w:rsid w:val="00380954"/>
    <w:rsid w:val="00461CF4"/>
    <w:rsid w:val="00783ECB"/>
    <w:rsid w:val="007B3D18"/>
    <w:rsid w:val="007F569E"/>
    <w:rsid w:val="008821F9"/>
    <w:rsid w:val="00897593"/>
    <w:rsid w:val="00946F39"/>
    <w:rsid w:val="00960755"/>
    <w:rsid w:val="00A04047"/>
    <w:rsid w:val="00C54D30"/>
    <w:rsid w:val="00CA5FEB"/>
    <w:rsid w:val="00CB5A8B"/>
    <w:rsid w:val="00CC30D0"/>
    <w:rsid w:val="00D33A00"/>
    <w:rsid w:val="00D53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chartTrackingRefBased/>
  <w15:docId w15:val="{1BBD6890-8721-4B21-AE5C-866FF39A7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11</cp:revision>
  <cp:lastPrinted>2024-02-25T13:32:00Z</cp:lastPrinted>
  <dcterms:created xsi:type="dcterms:W3CDTF">2024-02-25T12:54:00Z</dcterms:created>
  <dcterms:modified xsi:type="dcterms:W3CDTF">2024-02-29T05:05:00Z</dcterms:modified>
</cp:coreProperties>
</file>